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E60348" w14:textId="77777777" w:rsidR="00217E57" w:rsidRDefault="00217E57" w:rsidP="00217E57">
      <w:pPr>
        <w:rPr>
          <w:color w:val="FF0000"/>
        </w:rPr>
      </w:pPr>
      <w:r w:rsidRPr="00260E9E">
        <w:rPr>
          <w:color w:val="FF0000"/>
        </w:rPr>
        <w:t>[Name of Ambassador]</w:t>
      </w:r>
    </w:p>
    <w:p w14:paraId="2A189AED" w14:textId="77777777" w:rsidR="00217E57" w:rsidRDefault="00217E57" w:rsidP="00217E57">
      <w:r w:rsidRPr="00A24039">
        <w:rPr>
          <w:color w:val="FF0000"/>
        </w:rPr>
        <w:t>[Ambassador/High Commissioner/Consul General]</w:t>
      </w:r>
      <w:r>
        <w:t xml:space="preserve"> of Islamic Republic of Pakistan</w:t>
      </w:r>
    </w:p>
    <w:p w14:paraId="0CFC51AA" w14:textId="072F922A" w:rsidR="00217E57" w:rsidRDefault="00217E57" w:rsidP="00217E57">
      <w:pPr>
        <w:rPr>
          <w:color w:val="FF0000"/>
        </w:rPr>
      </w:pPr>
      <w:r w:rsidRPr="00260E9E">
        <w:rPr>
          <w:color w:val="FF0000"/>
        </w:rPr>
        <w:t>[Country]</w:t>
      </w:r>
    </w:p>
    <w:p w14:paraId="470717A5" w14:textId="77777777" w:rsidR="00EE6BD7" w:rsidRPr="00260E9E" w:rsidRDefault="00EE6BD7" w:rsidP="00217E57">
      <w:pPr>
        <w:rPr>
          <w:color w:val="FF0000"/>
        </w:rPr>
      </w:pPr>
    </w:p>
    <w:p w14:paraId="46D598E2" w14:textId="77777777" w:rsidR="00217E57" w:rsidRPr="00A24039" w:rsidRDefault="00217E57" w:rsidP="00217E57">
      <w:pPr>
        <w:rPr>
          <w:b/>
          <w:bCs/>
        </w:rPr>
      </w:pPr>
      <w:r w:rsidRPr="00A24039">
        <w:rPr>
          <w:b/>
          <w:bCs/>
        </w:rPr>
        <w:t xml:space="preserve">Release Amin! Stop state abductions in Pakistan! </w:t>
      </w:r>
    </w:p>
    <w:p w14:paraId="0B5703CD" w14:textId="77777777" w:rsidR="00217E57" w:rsidRDefault="00217E57" w:rsidP="00217E57"/>
    <w:p w14:paraId="24397FF4" w14:textId="77777777" w:rsidR="00217E57" w:rsidRDefault="00217E57" w:rsidP="00217E57">
      <w:r>
        <w:t xml:space="preserve">Dear </w:t>
      </w:r>
      <w:r w:rsidRPr="00A24039">
        <w:rPr>
          <w:color w:val="FF0000"/>
        </w:rPr>
        <w:t>[Name of Person]</w:t>
      </w:r>
    </w:p>
    <w:p w14:paraId="3F6C6B9D" w14:textId="4E370E12" w:rsidR="00F24607" w:rsidRDefault="00F24607" w:rsidP="00F24607">
      <w:r>
        <w:t xml:space="preserve">We are presenting this letter to </w:t>
      </w:r>
      <w:r w:rsidR="005D1326">
        <w:t xml:space="preserve">you </w:t>
      </w:r>
      <w:r>
        <w:t>on this day through a protest.</w:t>
      </w:r>
    </w:p>
    <w:p w14:paraId="4CEE7B1F" w14:textId="3D693D8D" w:rsidR="00217E57" w:rsidRDefault="00217E57" w:rsidP="00F24607">
      <w:r w:rsidRPr="00AF5159">
        <w:t xml:space="preserve">On the 14th of July, the activist </w:t>
      </w:r>
      <w:r>
        <w:t>Muhammad Amin (a m</w:t>
      </w:r>
      <w:r w:rsidRPr="00AF5159">
        <w:t xml:space="preserve">ember of </w:t>
      </w:r>
      <w:r>
        <w:t>P</w:t>
      </w:r>
      <w:r w:rsidRPr="00AF5159">
        <w:t xml:space="preserve">rogressive </w:t>
      </w:r>
      <w:r>
        <w:t>Y</w:t>
      </w:r>
      <w:r w:rsidRPr="00AF5159">
        <w:t xml:space="preserve">outh </w:t>
      </w:r>
      <w:r>
        <w:t>A</w:t>
      </w:r>
      <w:r w:rsidRPr="00AF5159">
        <w:t>lliance</w:t>
      </w:r>
      <w:r>
        <w:t xml:space="preserve">) </w:t>
      </w:r>
      <w:r w:rsidRPr="00AF5159">
        <w:t xml:space="preserve">was abducted by the </w:t>
      </w:r>
      <w:r>
        <w:t xml:space="preserve">paramilitary force, </w:t>
      </w:r>
      <w:r w:rsidRPr="00AF5159">
        <w:t xml:space="preserve">Rangers in Karachi </w:t>
      </w:r>
      <w:r>
        <w:t xml:space="preserve">- </w:t>
      </w:r>
      <w:r w:rsidRPr="00AF5159">
        <w:t>without charge or trial.</w:t>
      </w:r>
      <w:r>
        <w:t xml:space="preserve"> Amin d</w:t>
      </w:r>
      <w:r w:rsidRPr="00AF5159">
        <w:t xml:space="preserve">id not commit any crime. </w:t>
      </w:r>
      <w:r w:rsidRPr="00A00261">
        <w:t xml:space="preserve">He made use of the right to exercise his freedom of speech. There is no information on where Amin is or why he is held against his will. This is a </w:t>
      </w:r>
      <w:r>
        <w:t xml:space="preserve">blatant show of </w:t>
      </w:r>
      <w:r w:rsidRPr="00A00261">
        <w:t xml:space="preserve">injustice and an </w:t>
      </w:r>
      <w:r>
        <w:t>af</w:t>
      </w:r>
      <w:r w:rsidRPr="00A00261">
        <w:t>front against democracy</w:t>
      </w:r>
      <w:r>
        <w:t xml:space="preserve">, </w:t>
      </w:r>
      <w:r w:rsidRPr="00A00261">
        <w:t>freedom and human rights</w:t>
      </w:r>
      <w:r>
        <w:t xml:space="preserve">. We demand </w:t>
      </w:r>
      <w:r>
        <w:t xml:space="preserve">an </w:t>
      </w:r>
      <w:r w:rsidRPr="00A00261">
        <w:t xml:space="preserve">immediate and unconditional release of </w:t>
      </w:r>
      <w:r>
        <w:t>Amin.</w:t>
      </w:r>
    </w:p>
    <w:p w14:paraId="73F6390A" w14:textId="4FCF2BC3" w:rsidR="00217E57" w:rsidRPr="00755D5C" w:rsidRDefault="00217E57" w:rsidP="00217E57">
      <w:r w:rsidRPr="00A00261">
        <w:t>This is not the first extrajudicial abduction by the Ranger</w:t>
      </w:r>
      <w:r>
        <w:t xml:space="preserve">s, </w:t>
      </w:r>
      <w:r w:rsidRPr="00A00261">
        <w:t>who have a long and shocking history of abduction</w:t>
      </w:r>
      <w:r>
        <w:t xml:space="preserve">, </w:t>
      </w:r>
      <w:r w:rsidRPr="00A00261">
        <w:t>torture and killing</w:t>
      </w:r>
      <w:r>
        <w:t xml:space="preserve">s. This time </w:t>
      </w:r>
      <w:r w:rsidRPr="00A00261">
        <w:t>we will launch a</w:t>
      </w:r>
      <w:r>
        <w:t>n</w:t>
      </w:r>
      <w:r w:rsidRPr="00A00261">
        <w:t xml:space="preserve"> international campaign and make </w:t>
      </w:r>
      <w:r>
        <w:t xml:space="preserve">Amin’s </w:t>
      </w:r>
      <w:r w:rsidRPr="00A00261">
        <w:t xml:space="preserve">case and the crimes of Rangers and their </w:t>
      </w:r>
      <w:r>
        <w:t xml:space="preserve">patronage by </w:t>
      </w:r>
      <w:r w:rsidRPr="00A00261">
        <w:t xml:space="preserve">the Pakistani state public. We will raise public attention on state abductions in Pakistan. </w:t>
      </w:r>
      <w:r w:rsidRPr="00755D5C">
        <w:t>We will continue this international campaign until Amin is released!</w:t>
      </w:r>
    </w:p>
    <w:p w14:paraId="47F71A3C" w14:textId="6A5A2793" w:rsidR="00217E57" w:rsidRDefault="00217E57" w:rsidP="00217E57">
      <w:r>
        <w:t xml:space="preserve">We are </w:t>
      </w:r>
      <w:r w:rsidRPr="00755D5C">
        <w:t xml:space="preserve">active members of workers movements in </w:t>
      </w:r>
      <w:r>
        <w:t xml:space="preserve">our </w:t>
      </w:r>
      <w:r>
        <w:t>C</w:t>
      </w:r>
      <w:r>
        <w:t xml:space="preserve">ountry and have strong links with workers unions </w:t>
      </w:r>
      <w:r w:rsidRPr="00755D5C">
        <w:t xml:space="preserve">around the world. </w:t>
      </w:r>
      <w:r>
        <w:t>We will raise Amin’s issue in our parliament, student unions and trade unions.</w:t>
      </w:r>
    </w:p>
    <w:p w14:paraId="6DB65552" w14:textId="42550FAA" w:rsidR="00217E57" w:rsidRDefault="00217E57" w:rsidP="00217E57">
      <w:r>
        <w:t>W</w:t>
      </w:r>
      <w:r w:rsidRPr="00755D5C">
        <w:t>e cannot and will not accept state abductions of political activists in Pakistan</w:t>
      </w:r>
      <w:r>
        <w:t xml:space="preserve">. </w:t>
      </w:r>
      <w:r w:rsidRPr="00755D5C">
        <w:t>We</w:t>
      </w:r>
      <w:r w:rsidR="005D1326">
        <w:t>, therefore,</w:t>
      </w:r>
      <w:r w:rsidRPr="00755D5C">
        <w:t xml:space="preserve"> ask you to inform us immediately on where and why </w:t>
      </w:r>
      <w:r>
        <w:t xml:space="preserve">Amin </w:t>
      </w:r>
      <w:r w:rsidRPr="00755D5C">
        <w:t>is held and which charges there are against him</w:t>
      </w:r>
      <w:r>
        <w:t>. W</w:t>
      </w:r>
      <w:r w:rsidRPr="00755D5C">
        <w:t>e demand from the Pakistani government his immediate release</w:t>
      </w:r>
      <w:r>
        <w:t xml:space="preserve">. </w:t>
      </w:r>
      <w:r>
        <w:br/>
      </w:r>
      <w:r>
        <w:br/>
        <w:t>P</w:t>
      </w:r>
      <w:r w:rsidRPr="00755D5C">
        <w:t xml:space="preserve">lease inform us </w:t>
      </w:r>
      <w:r>
        <w:t xml:space="preserve">via email or phone </w:t>
      </w:r>
      <w:r w:rsidRPr="00755D5C">
        <w:t xml:space="preserve">about </w:t>
      </w:r>
      <w:r>
        <w:t xml:space="preserve">Amin’s </w:t>
      </w:r>
      <w:r w:rsidRPr="00755D5C">
        <w:t>status</w:t>
      </w:r>
      <w:r>
        <w:t>.</w:t>
      </w:r>
    </w:p>
    <w:p w14:paraId="06F42FB7" w14:textId="77777777" w:rsidR="00217E57" w:rsidRDefault="00217E57" w:rsidP="00217E57">
      <w:r>
        <w:t>R</w:t>
      </w:r>
      <w:r w:rsidRPr="00755D5C">
        <w:t>egards</w:t>
      </w:r>
      <w:r>
        <w:t>,</w:t>
      </w:r>
      <w:r w:rsidRPr="00755D5C">
        <w:t xml:space="preserve"> </w:t>
      </w:r>
    </w:p>
    <w:p w14:paraId="60D73BF2" w14:textId="77777777" w:rsidR="00217E57" w:rsidRDefault="00217E57" w:rsidP="00217E57">
      <w:r>
        <w:t xml:space="preserve"> </w:t>
      </w:r>
    </w:p>
    <w:p w14:paraId="3C23A328" w14:textId="77777777" w:rsidR="00217E57" w:rsidRPr="003B6634" w:rsidRDefault="00217E57" w:rsidP="00217E57">
      <w:pPr>
        <w:rPr>
          <w:color w:val="FF0000"/>
        </w:rPr>
      </w:pPr>
      <w:r w:rsidRPr="003B6634">
        <w:rPr>
          <w:color w:val="FF0000"/>
        </w:rPr>
        <w:t xml:space="preserve">[Sign </w:t>
      </w:r>
      <w:r>
        <w:rPr>
          <w:color w:val="FF0000"/>
        </w:rPr>
        <w:t>and Name</w:t>
      </w:r>
      <w:r w:rsidRPr="003B6634">
        <w:rPr>
          <w:color w:val="FF0000"/>
        </w:rPr>
        <w:t>]</w:t>
      </w:r>
    </w:p>
    <w:p w14:paraId="3E37131E" w14:textId="77777777" w:rsidR="00217E57" w:rsidRDefault="00217E57" w:rsidP="00217E57">
      <w:r>
        <w:t xml:space="preserve">Email: </w:t>
      </w:r>
      <w:r w:rsidRPr="003B6634">
        <w:rPr>
          <w:color w:val="FF0000"/>
        </w:rPr>
        <w:t>abc@xyz.com</w:t>
      </w:r>
    </w:p>
    <w:p w14:paraId="61E53AB7" w14:textId="77777777" w:rsidR="00217E57" w:rsidRDefault="00217E57" w:rsidP="00217E57">
      <w:r>
        <w:t xml:space="preserve">Phone: </w:t>
      </w:r>
      <w:r w:rsidRPr="003B6634">
        <w:rPr>
          <w:color w:val="FF0000"/>
        </w:rPr>
        <w:t>+1234566790</w:t>
      </w:r>
    </w:p>
    <w:p w14:paraId="320A6FFF" w14:textId="77777777" w:rsidR="00217E57" w:rsidRDefault="00217E57" w:rsidP="00217E57">
      <w:r>
        <w:t xml:space="preserve">Dated: </w:t>
      </w:r>
      <w:r w:rsidRPr="003B6634">
        <w:rPr>
          <w:color w:val="FF0000"/>
        </w:rPr>
        <w:t>DD/MM/YYYY</w:t>
      </w:r>
    </w:p>
    <w:p w14:paraId="55776A98" w14:textId="77777777" w:rsidR="00217E57" w:rsidRDefault="00217E57" w:rsidP="00217E57">
      <w:pPr>
        <w:rPr>
          <w:b/>
          <w:bCs/>
        </w:rPr>
      </w:pPr>
    </w:p>
    <w:p w14:paraId="0AFDD127" w14:textId="77777777" w:rsidR="00527890" w:rsidRDefault="00527890" w:rsidP="00217E57">
      <w:pPr>
        <w:rPr>
          <w:b/>
          <w:bCs/>
        </w:rPr>
      </w:pPr>
    </w:p>
    <w:p w14:paraId="23905555" w14:textId="5AE10FFF" w:rsidR="00527890" w:rsidRDefault="00EE6BD7" w:rsidP="00217E57">
      <w:pPr>
        <w:rPr>
          <w:b/>
          <w:bCs/>
        </w:rPr>
      </w:pPr>
      <w:r>
        <w:rPr>
          <w:b/>
          <w:bCs/>
        </w:rPr>
        <w:t>Attached: List of supporters</w:t>
      </w:r>
    </w:p>
    <w:p w14:paraId="2419930C" w14:textId="77777777" w:rsidR="00527890" w:rsidRDefault="00527890" w:rsidP="00217E57">
      <w:pPr>
        <w:rPr>
          <w:b/>
          <w:bCs/>
        </w:rPr>
      </w:pPr>
    </w:p>
    <w:p w14:paraId="1B2A0547" w14:textId="042AEEEE" w:rsidR="00217E57" w:rsidRPr="003B6634" w:rsidRDefault="00217E57" w:rsidP="00217E57">
      <w:pPr>
        <w:rPr>
          <w:b/>
          <w:bCs/>
        </w:rPr>
      </w:pPr>
      <w:r w:rsidRPr="003B6634">
        <w:rPr>
          <w:b/>
          <w:bCs/>
        </w:rPr>
        <w:t>List of supporters</w:t>
      </w:r>
    </w:p>
    <w:p w14:paraId="3619403F" w14:textId="77777777" w:rsidR="00217E57" w:rsidRPr="003B6634" w:rsidRDefault="00217E57" w:rsidP="00217E57">
      <w:pPr>
        <w:pStyle w:val="ListParagraph"/>
        <w:numPr>
          <w:ilvl w:val="0"/>
          <w:numId w:val="1"/>
        </w:numPr>
        <w:rPr>
          <w:color w:val="FF0000"/>
        </w:rPr>
      </w:pPr>
      <w:r w:rsidRPr="003B6634">
        <w:rPr>
          <w:color w:val="FF0000"/>
        </w:rPr>
        <w:t>..</w:t>
      </w:r>
    </w:p>
    <w:p w14:paraId="39571B9A" w14:textId="564A36EE" w:rsidR="00D16FD1" w:rsidRPr="00527890" w:rsidRDefault="00217E57" w:rsidP="00527890">
      <w:pPr>
        <w:pStyle w:val="ListParagraph"/>
        <w:numPr>
          <w:ilvl w:val="0"/>
          <w:numId w:val="1"/>
        </w:numPr>
        <w:rPr>
          <w:color w:val="FF0000"/>
        </w:rPr>
      </w:pPr>
      <w:r w:rsidRPr="003B6634">
        <w:rPr>
          <w:color w:val="FF0000"/>
        </w:rPr>
        <w:t>..</w:t>
      </w:r>
    </w:p>
    <w:sectPr w:rsidR="00D16FD1" w:rsidRPr="005278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1B5392"/>
    <w:multiLevelType w:val="hybridMultilevel"/>
    <w:tmpl w:val="328809FC"/>
    <w:lvl w:ilvl="0" w:tplc="43022A90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Dc1MTM3NzU0NzRS0lEKTi0uzszPAykwrAUAvu0HFiwAAAA="/>
  </w:docVars>
  <w:rsids>
    <w:rsidRoot w:val="00217E57"/>
    <w:rsid w:val="00217E57"/>
    <w:rsid w:val="00527890"/>
    <w:rsid w:val="005D1326"/>
    <w:rsid w:val="00D16FD1"/>
    <w:rsid w:val="00EE6BD7"/>
    <w:rsid w:val="00F24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84A16"/>
  <w15:chartTrackingRefBased/>
  <w15:docId w15:val="{35C3D919-57D3-4D92-A025-5F89F9FF2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E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7E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20"/>
  <w:targetScreenSz w:val="1920x12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2</Words>
  <Characters>1555</Characters>
  <Application>Microsoft Office Word</Application>
  <DocSecurity>0</DocSecurity>
  <Lines>12</Lines>
  <Paragraphs>3</Paragraphs>
  <ScaleCrop>false</ScaleCrop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alan Ghani</dc:creator>
  <cp:keywords/>
  <dc:description/>
  <cp:lastModifiedBy>Arsalan Ghani</cp:lastModifiedBy>
  <cp:revision>5</cp:revision>
  <dcterms:created xsi:type="dcterms:W3CDTF">2020-07-30T15:45:00Z</dcterms:created>
  <dcterms:modified xsi:type="dcterms:W3CDTF">2020-07-30T15:48:00Z</dcterms:modified>
</cp:coreProperties>
</file>